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AB067" w14:textId="77777777" w:rsidR="00A208FE" w:rsidRPr="00F0472B" w:rsidRDefault="00A208FE" w:rsidP="00A208FE">
      <w:pPr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Уважаемые покупатели!</w:t>
      </w:r>
    </w:p>
    <w:p w14:paraId="218E5B6D" w14:textId="07E1CB0A" w:rsidR="00C77647" w:rsidRDefault="00A208FE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Акционерное общество «Астық Транс» (далее - Общество) </w:t>
      </w:r>
      <w:r w:rsidR="00C77647" w:rsidRPr="00F0472B">
        <w:rPr>
          <w:rFonts w:ascii="Arial" w:hAnsi="Arial" w:cs="Arial"/>
          <w:sz w:val="24"/>
          <w:szCs w:val="28"/>
          <w:lang w:val="kk-KZ"/>
        </w:rPr>
        <w:t xml:space="preserve">объявляет о реализации </w:t>
      </w:r>
      <w:r w:rsidR="00C77647" w:rsidRPr="00F0472B">
        <w:rPr>
          <w:rFonts w:ascii="Arial" w:hAnsi="Arial" w:cs="Arial"/>
          <w:sz w:val="24"/>
          <w:szCs w:val="28"/>
        </w:rPr>
        <w:t>имущества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38E1" w:rsidRPr="00F0472B">
        <w:rPr>
          <w:rFonts w:ascii="Arial" w:hAnsi="Arial" w:cs="Arial"/>
          <w:b/>
          <w:sz w:val="24"/>
          <w:szCs w:val="28"/>
        </w:rPr>
        <w:t>способом отбора коммерческих предложений</w:t>
      </w:r>
      <w:r w:rsidR="00C77647" w:rsidRPr="00F0472B">
        <w:rPr>
          <w:rFonts w:ascii="Arial" w:hAnsi="Arial" w:cs="Arial"/>
          <w:sz w:val="24"/>
          <w:szCs w:val="28"/>
        </w:rPr>
        <w:t>, а именно</w:t>
      </w:r>
      <w:r w:rsidR="006138E1" w:rsidRPr="00F0472B">
        <w:rPr>
          <w:rFonts w:ascii="Arial" w:hAnsi="Arial" w:cs="Arial"/>
          <w:sz w:val="24"/>
          <w:szCs w:val="28"/>
        </w:rPr>
        <w:t xml:space="preserve"> реализация</w:t>
      </w:r>
      <w:r w:rsidR="00211B2E" w:rsidRPr="00F0472B">
        <w:rPr>
          <w:sz w:val="20"/>
        </w:rPr>
        <w:t xml:space="preserve"> </w:t>
      </w:r>
      <w:r w:rsidR="00211B2E" w:rsidRPr="00F0472B">
        <w:rPr>
          <w:rFonts w:ascii="Arial" w:hAnsi="Arial" w:cs="Arial"/>
          <w:sz w:val="24"/>
          <w:szCs w:val="28"/>
        </w:rPr>
        <w:t xml:space="preserve">лома и отходов черных и цветных металлов (далее – Металлолом) в количестве </w:t>
      </w:r>
      <w:r w:rsidR="00CE3321" w:rsidRPr="00737A59">
        <w:rPr>
          <w:rFonts w:ascii="Times New Roman" w:hAnsi="Times New Roman"/>
          <w:sz w:val="28"/>
        </w:rPr>
        <w:t xml:space="preserve">45,114 </w:t>
      </w:r>
      <w:r w:rsidR="00CE3321" w:rsidRPr="00DE2852">
        <w:rPr>
          <w:rFonts w:ascii="Times New Roman" w:hAnsi="Times New Roman"/>
          <w:sz w:val="28"/>
        </w:rPr>
        <w:t xml:space="preserve">тонн от </w:t>
      </w:r>
      <w:r w:rsidR="00CE3321">
        <w:rPr>
          <w:rFonts w:ascii="Times New Roman" w:hAnsi="Times New Roman"/>
          <w:sz w:val="28"/>
        </w:rPr>
        <w:t>3</w:t>
      </w:r>
      <w:r w:rsidR="00CE3321" w:rsidRPr="00DE2852">
        <w:rPr>
          <w:rFonts w:ascii="Times New Roman" w:hAnsi="Times New Roman"/>
          <w:sz w:val="28"/>
        </w:rPr>
        <w:t xml:space="preserve"> единиц</w:t>
      </w:r>
      <w:r w:rsidR="00CE3321">
        <w:rPr>
          <w:rFonts w:ascii="Times New Roman" w:hAnsi="Times New Roman"/>
          <w:sz w:val="28"/>
        </w:rPr>
        <w:t xml:space="preserve"> вагонов</w:t>
      </w:r>
      <w:r w:rsidR="00D357DE" w:rsidRPr="00D357DE">
        <w:rPr>
          <w:rFonts w:ascii="Arial" w:hAnsi="Arial" w:cs="Arial"/>
          <w:sz w:val="24"/>
          <w:szCs w:val="28"/>
        </w:rPr>
        <w:t xml:space="preserve"> зерновозов, подлежащих списанию</w:t>
      </w:r>
      <w:r w:rsidR="00C77647" w:rsidRPr="00F0472B">
        <w:rPr>
          <w:rFonts w:ascii="Arial" w:hAnsi="Arial" w:cs="Arial"/>
          <w:sz w:val="24"/>
          <w:szCs w:val="28"/>
        </w:rPr>
        <w:t>.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6"/>
        <w:gridCol w:w="3318"/>
        <w:gridCol w:w="2092"/>
        <w:gridCol w:w="2995"/>
      </w:tblGrid>
      <w:tr w:rsidR="00CE3321" w:rsidRPr="00F52226" w14:paraId="24CFE0F0" w14:textId="77777777" w:rsidTr="00204E62">
        <w:trPr>
          <w:trHeight w:val="1463"/>
        </w:trPr>
        <w:tc>
          <w:tcPr>
            <w:tcW w:w="14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108D4F" w14:textId="77777777" w:rsidR="00CE3321" w:rsidRPr="00F52226" w:rsidRDefault="00CE3321" w:rsidP="00204E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  <w:t>№ Лота</w:t>
            </w:r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9DFCD" w14:textId="77777777" w:rsidR="00CE3321" w:rsidRPr="00F52226" w:rsidRDefault="00CE3321" w:rsidP="00204E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  <w:t>Станции дислокации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DB759F" w14:textId="77777777" w:rsidR="00CE3321" w:rsidRPr="00F52226" w:rsidRDefault="00CE3321" w:rsidP="00204E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  <w:t>Объем металлолома, тн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73C0671" w14:textId="77777777" w:rsidR="00CE3321" w:rsidRPr="00F52226" w:rsidRDefault="00CE3321" w:rsidP="00204E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  <w:t>Объем возвратных деталей, тн</w:t>
            </w:r>
          </w:p>
        </w:tc>
      </w:tr>
      <w:tr w:rsidR="00CE3321" w:rsidRPr="00F52226" w14:paraId="012062A6" w14:textId="77777777" w:rsidTr="00204E62">
        <w:trPr>
          <w:trHeight w:val="319"/>
        </w:trPr>
        <w:tc>
          <w:tcPr>
            <w:tcW w:w="14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5F52064" w14:textId="77777777" w:rsidR="00CE3321" w:rsidRPr="00F52226" w:rsidRDefault="00CE3321" w:rsidP="00204E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  <w:t>№1</w:t>
            </w:r>
          </w:p>
        </w:tc>
        <w:tc>
          <w:tcPr>
            <w:tcW w:w="33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E887ED" w14:textId="77777777" w:rsidR="00CE3321" w:rsidRPr="00F52226" w:rsidRDefault="00CE3321" w:rsidP="00204E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r w:rsidRPr="00737A59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ru-RU"/>
              </w:rPr>
              <w:t>Кокшетау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362A4" w14:textId="77777777" w:rsidR="00CE3321" w:rsidRPr="00F52226" w:rsidRDefault="00CE3321" w:rsidP="00204E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r w:rsidRPr="00737A59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ru-RU"/>
              </w:rPr>
              <w:t>14,938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C1BB8" w14:textId="77777777" w:rsidR="00CE3321" w:rsidRPr="00F52226" w:rsidRDefault="00CE3321" w:rsidP="00204E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r w:rsidRPr="00737A59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ru-RU"/>
              </w:rPr>
              <w:t>6,662</w:t>
            </w:r>
          </w:p>
        </w:tc>
      </w:tr>
      <w:tr w:rsidR="00CE3321" w:rsidRPr="00F52226" w14:paraId="126D81C0" w14:textId="77777777" w:rsidTr="00204E62">
        <w:trPr>
          <w:trHeight w:val="319"/>
        </w:trPr>
        <w:tc>
          <w:tcPr>
            <w:tcW w:w="144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753712" w14:textId="77777777" w:rsidR="00CE3321" w:rsidRPr="00F52226" w:rsidRDefault="00CE3321" w:rsidP="00204E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33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E934A" w14:textId="77777777" w:rsidR="00CE3321" w:rsidRPr="00F52226" w:rsidRDefault="00CE3321" w:rsidP="00204E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r w:rsidRPr="00737A59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ru-RU"/>
              </w:rPr>
              <w:t>Кокшетау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57CD1" w14:textId="77777777" w:rsidR="00CE3321" w:rsidRPr="00F52226" w:rsidRDefault="00CE3321" w:rsidP="00204E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r w:rsidRPr="00737A59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  <w:lang w:eastAsia="ru-RU"/>
              </w:rPr>
              <w:t>14,838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20603" w14:textId="77777777" w:rsidR="00CE3321" w:rsidRPr="00F52226" w:rsidRDefault="00CE3321" w:rsidP="00204E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r w:rsidRPr="00737A59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  <w:lang w:eastAsia="ru-RU"/>
              </w:rPr>
              <w:t>6,662</w:t>
            </w:r>
          </w:p>
        </w:tc>
      </w:tr>
      <w:tr w:rsidR="00CE3321" w:rsidRPr="00F52226" w14:paraId="0B1B53D5" w14:textId="77777777" w:rsidTr="00204E62">
        <w:trPr>
          <w:trHeight w:val="319"/>
        </w:trPr>
        <w:tc>
          <w:tcPr>
            <w:tcW w:w="144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17625E" w14:textId="77777777" w:rsidR="00CE3321" w:rsidRPr="00F52226" w:rsidRDefault="00CE3321" w:rsidP="00204E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33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256BCB" w14:textId="77777777" w:rsidR="00CE3321" w:rsidRPr="00F52226" w:rsidRDefault="00CE3321" w:rsidP="00204E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r w:rsidRPr="00737A59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ru-RU"/>
              </w:rPr>
              <w:t>Кокшетау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514B3" w14:textId="77777777" w:rsidR="00CE3321" w:rsidRPr="00F52226" w:rsidRDefault="00CE3321" w:rsidP="00204E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r w:rsidRPr="00737A59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  <w:lang w:eastAsia="ru-RU"/>
              </w:rPr>
              <w:t>15,338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7FB95" w14:textId="77777777" w:rsidR="00CE3321" w:rsidRPr="00F52226" w:rsidRDefault="00CE3321" w:rsidP="00204E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8"/>
                <w:szCs w:val="28"/>
                <w:lang w:eastAsia="ru-RU"/>
              </w:rPr>
            </w:pPr>
            <w:r w:rsidRPr="00737A59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6"/>
                <w:lang w:eastAsia="ru-RU"/>
              </w:rPr>
              <w:t>6,662</w:t>
            </w:r>
          </w:p>
        </w:tc>
      </w:tr>
      <w:tr w:rsidR="00CE3321" w:rsidRPr="00F52226" w14:paraId="65CB4403" w14:textId="77777777" w:rsidTr="00204E62">
        <w:trPr>
          <w:trHeight w:val="319"/>
        </w:trPr>
        <w:tc>
          <w:tcPr>
            <w:tcW w:w="144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BB78B" w14:textId="77777777" w:rsidR="00CE3321" w:rsidRPr="00F52226" w:rsidRDefault="00CE3321" w:rsidP="00204E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33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D2CEE" w14:textId="77777777" w:rsidR="00CE3321" w:rsidRPr="00F52226" w:rsidRDefault="00CE3321" w:rsidP="00204E62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193B5" w14:textId="77777777" w:rsidR="00CE3321" w:rsidRPr="00F52226" w:rsidRDefault="00CE3321" w:rsidP="00204E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r w:rsidRPr="00737A59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  <w:lang w:eastAsia="ru-RU"/>
              </w:rPr>
              <w:t>45,114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C5A26" w14:textId="77777777" w:rsidR="00CE3321" w:rsidRPr="00F52226" w:rsidRDefault="00CE3321" w:rsidP="00204E6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8"/>
                <w:szCs w:val="28"/>
                <w:lang w:eastAsia="ru-RU"/>
              </w:rPr>
            </w:pPr>
            <w:r w:rsidRPr="00737A59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  <w:lang w:eastAsia="ru-RU"/>
              </w:rPr>
              <w:t>19,986</w:t>
            </w:r>
          </w:p>
        </w:tc>
      </w:tr>
    </w:tbl>
    <w:p w14:paraId="7F74D3B1" w14:textId="77777777" w:rsidR="004F67FD" w:rsidRPr="00F0472B" w:rsidRDefault="004F67FD" w:rsidP="00F0472B">
      <w:pPr>
        <w:ind w:firstLine="708"/>
        <w:jc w:val="both"/>
        <w:rPr>
          <w:rFonts w:ascii="Arial" w:hAnsi="Arial" w:cs="Arial"/>
          <w:sz w:val="24"/>
          <w:szCs w:val="28"/>
        </w:rPr>
      </w:pPr>
    </w:p>
    <w:p w14:paraId="3FEA1839" w14:textId="5A1F0EA6" w:rsidR="00F0472B" w:rsidRPr="00F0472B" w:rsidRDefault="00A208FE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В связи с чем, заинтересованным лицам, изъявившим желание приобрести </w:t>
      </w:r>
      <w:r w:rsidR="00F0472B">
        <w:rPr>
          <w:rFonts w:ascii="Arial" w:hAnsi="Arial" w:cs="Arial"/>
          <w:sz w:val="24"/>
          <w:szCs w:val="28"/>
        </w:rPr>
        <w:t>вышеуказанный</w:t>
      </w:r>
      <w:r w:rsidRPr="00F0472B">
        <w:rPr>
          <w:rFonts w:ascii="Arial" w:hAnsi="Arial" w:cs="Arial"/>
          <w:sz w:val="24"/>
          <w:szCs w:val="28"/>
        </w:rPr>
        <w:t xml:space="preserve"> </w:t>
      </w:r>
      <w:r w:rsidR="00F0472B">
        <w:rPr>
          <w:rFonts w:ascii="Arial" w:hAnsi="Arial" w:cs="Arial"/>
          <w:sz w:val="24"/>
          <w:szCs w:val="28"/>
          <w:lang w:val="kk-KZ"/>
        </w:rPr>
        <w:t>Металлолом</w:t>
      </w:r>
      <w:r w:rsidRPr="00F0472B">
        <w:rPr>
          <w:rFonts w:ascii="Arial" w:hAnsi="Arial" w:cs="Arial"/>
          <w:sz w:val="24"/>
          <w:szCs w:val="28"/>
        </w:rPr>
        <w:t xml:space="preserve">, прошу направлять </w:t>
      </w:r>
      <w:r w:rsidR="006138E1" w:rsidRPr="00F0472B">
        <w:rPr>
          <w:rFonts w:ascii="Arial" w:hAnsi="Arial" w:cs="Arial"/>
          <w:b/>
          <w:sz w:val="24"/>
          <w:szCs w:val="28"/>
        </w:rPr>
        <w:t xml:space="preserve">в срок до </w:t>
      </w:r>
      <w:r w:rsidR="00211B2E" w:rsidRPr="00F0472B">
        <w:rPr>
          <w:rFonts w:ascii="Arial" w:hAnsi="Arial" w:cs="Arial"/>
          <w:b/>
          <w:sz w:val="24"/>
          <w:szCs w:val="28"/>
        </w:rPr>
        <w:t>1</w:t>
      </w:r>
      <w:r w:rsidR="002201ED">
        <w:rPr>
          <w:rFonts w:ascii="Arial" w:hAnsi="Arial" w:cs="Arial"/>
          <w:b/>
          <w:sz w:val="24"/>
          <w:szCs w:val="28"/>
        </w:rPr>
        <w:t>0</w:t>
      </w:r>
      <w:r w:rsidR="00491D87" w:rsidRPr="00F0472B">
        <w:rPr>
          <w:rFonts w:ascii="Arial" w:hAnsi="Arial" w:cs="Arial"/>
          <w:b/>
          <w:sz w:val="24"/>
          <w:szCs w:val="28"/>
        </w:rPr>
        <w:t>-</w:t>
      </w:r>
      <w:r w:rsidR="0024461E">
        <w:rPr>
          <w:rFonts w:ascii="Arial" w:hAnsi="Arial" w:cs="Arial"/>
          <w:b/>
          <w:sz w:val="24"/>
          <w:szCs w:val="28"/>
        </w:rPr>
        <w:t>0</w:t>
      </w:r>
      <w:r w:rsidR="00491D87" w:rsidRPr="00F0472B">
        <w:rPr>
          <w:rFonts w:ascii="Arial" w:hAnsi="Arial" w:cs="Arial"/>
          <w:b/>
          <w:sz w:val="24"/>
          <w:szCs w:val="28"/>
        </w:rPr>
        <w:t xml:space="preserve">0 часов </w:t>
      </w:r>
      <w:r w:rsidR="00CE3321">
        <w:rPr>
          <w:rFonts w:ascii="Arial" w:hAnsi="Arial" w:cs="Arial"/>
          <w:b/>
          <w:sz w:val="24"/>
          <w:szCs w:val="28"/>
        </w:rPr>
        <w:t>30</w:t>
      </w:r>
      <w:r w:rsidR="00811C19" w:rsidRPr="00811C19">
        <w:rPr>
          <w:rFonts w:ascii="Arial" w:hAnsi="Arial" w:cs="Arial"/>
          <w:b/>
          <w:sz w:val="24"/>
          <w:szCs w:val="28"/>
        </w:rPr>
        <w:t xml:space="preserve"> </w:t>
      </w:r>
      <w:r w:rsidR="00CE3321">
        <w:rPr>
          <w:rFonts w:ascii="Arial" w:hAnsi="Arial" w:cs="Arial"/>
          <w:b/>
          <w:sz w:val="24"/>
          <w:szCs w:val="28"/>
        </w:rPr>
        <w:t>мая</w:t>
      </w:r>
      <w:r w:rsidR="00811C19" w:rsidRPr="00811C19">
        <w:rPr>
          <w:rFonts w:ascii="Arial" w:hAnsi="Arial" w:cs="Arial"/>
          <w:b/>
          <w:sz w:val="24"/>
          <w:szCs w:val="28"/>
        </w:rPr>
        <w:t xml:space="preserve"> 2023 года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Pr="00F0472B">
        <w:rPr>
          <w:rFonts w:ascii="Arial" w:hAnsi="Arial" w:cs="Arial"/>
          <w:sz w:val="24"/>
          <w:szCs w:val="28"/>
        </w:rPr>
        <w:t>в адрес Общества свои коммерческие предложения</w:t>
      </w:r>
      <w:r w:rsidR="00491D87" w:rsidRPr="00F0472B">
        <w:rPr>
          <w:rFonts w:ascii="Arial" w:hAnsi="Arial" w:cs="Arial"/>
          <w:sz w:val="24"/>
          <w:szCs w:val="28"/>
        </w:rPr>
        <w:t>.</w:t>
      </w:r>
      <w:r w:rsidR="00F0472B">
        <w:rPr>
          <w:rFonts w:ascii="Arial" w:hAnsi="Arial" w:cs="Arial"/>
          <w:sz w:val="24"/>
          <w:szCs w:val="28"/>
        </w:rPr>
        <w:t xml:space="preserve"> </w:t>
      </w:r>
      <w:r w:rsidR="00811C19">
        <w:rPr>
          <w:rFonts w:ascii="Arial" w:hAnsi="Arial" w:cs="Arial"/>
          <w:sz w:val="24"/>
          <w:szCs w:val="28"/>
        </w:rPr>
        <w:t xml:space="preserve"> </w:t>
      </w:r>
    </w:p>
    <w:p w14:paraId="12B02457" w14:textId="77777777" w:rsid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Коммерческое предложение должно быть выражено в тенге и содержать цену за тонну Металлолома, а также возможно у</w:t>
      </w:r>
      <w:r>
        <w:rPr>
          <w:rFonts w:ascii="Arial" w:hAnsi="Arial" w:cs="Arial"/>
          <w:sz w:val="24"/>
          <w:szCs w:val="28"/>
        </w:rPr>
        <w:t>казание общей суммы Металлолома</w:t>
      </w:r>
      <w:r w:rsidR="00D357DE">
        <w:rPr>
          <w:rFonts w:ascii="Arial" w:hAnsi="Arial" w:cs="Arial"/>
          <w:sz w:val="24"/>
          <w:szCs w:val="28"/>
        </w:rPr>
        <w:t xml:space="preserve"> за лот</w:t>
      </w:r>
      <w:r>
        <w:rPr>
          <w:rFonts w:ascii="Arial" w:hAnsi="Arial" w:cs="Arial"/>
          <w:sz w:val="24"/>
          <w:szCs w:val="28"/>
        </w:rPr>
        <w:t>.</w:t>
      </w:r>
    </w:p>
    <w:p w14:paraId="0A6EEB16" w14:textId="5586A58A" w:rsidR="00F0472B" w:rsidRP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редложения просим направлять по следующему адресу: г.</w:t>
      </w:r>
      <w:r w:rsidR="009B555D">
        <w:rPr>
          <w:rFonts w:ascii="Arial" w:hAnsi="Arial" w:cs="Arial"/>
          <w:sz w:val="24"/>
          <w:szCs w:val="28"/>
        </w:rPr>
        <w:t>Астана</w:t>
      </w:r>
      <w:r w:rsidRPr="00F0472B">
        <w:rPr>
          <w:rFonts w:ascii="Arial" w:hAnsi="Arial" w:cs="Arial"/>
          <w:sz w:val="24"/>
          <w:szCs w:val="28"/>
        </w:rPr>
        <w:t xml:space="preserve">, Сарыаркинский район, пр.Сарыарка, 6, 5 этаж. </w:t>
      </w:r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Электронный адрес: </w:t>
      </w:r>
      <w:hyperlink r:id="rId4" w:history="1">
        <w:r w:rsidRPr="00F0472B">
          <w:rPr>
            <w:rStyle w:val="a3"/>
            <w:rFonts w:ascii="Arial" w:hAnsi="Arial" w:cs="Arial"/>
            <w:sz w:val="24"/>
            <w:szCs w:val="28"/>
          </w:rPr>
          <w:t>info@astyktrans.com</w:t>
        </w:r>
      </w:hyperlink>
      <w:r w:rsidRPr="00F0472B">
        <w:rPr>
          <w:rStyle w:val="a3"/>
          <w:rFonts w:ascii="Arial" w:hAnsi="Arial" w:cs="Arial"/>
          <w:sz w:val="24"/>
          <w:szCs w:val="28"/>
          <w:u w:val="none"/>
        </w:rPr>
        <w:t xml:space="preserve"> </w:t>
      </w:r>
    </w:p>
    <w:p w14:paraId="5C3D576C" w14:textId="5735ED31" w:rsidR="00F0472B" w:rsidRPr="00F0472B" w:rsidRDefault="00F0472B" w:rsidP="00F0472B">
      <w:pPr>
        <w:jc w:val="both"/>
        <w:rPr>
          <w:rFonts w:ascii="Arial" w:eastAsia="Times New Roman" w:hAnsi="Arial" w:cs="Arial"/>
          <w:sz w:val="24"/>
          <w:szCs w:val="28"/>
          <w:lang w:eastAsia="ru-RU"/>
        </w:rPr>
      </w:pPr>
      <w:r w:rsidRPr="00F0472B">
        <w:rPr>
          <w:rFonts w:ascii="Arial" w:hAnsi="Arial" w:cs="Arial"/>
          <w:sz w:val="24"/>
          <w:szCs w:val="28"/>
        </w:rPr>
        <w:t xml:space="preserve">Контактные телефоны: </w:t>
      </w:r>
      <w:hyperlink r:id="rId5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248-580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6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729-907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 </w:t>
      </w:r>
    </w:p>
    <w:p w14:paraId="384FBF6C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отенциальный покупатель, направляет коммерческие предложения в адрес Общества в пределах сроков подачи, указанных в информационном сообщении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5C1060E2" w14:textId="77777777" w:rsidR="00F0472B" w:rsidRPr="00F0472B" w:rsidRDefault="00F0472B" w:rsidP="006C0511">
      <w:pPr>
        <w:ind w:firstLine="708"/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Требование о приложении к коммерческому предложению иных сведений и документов:</w:t>
      </w:r>
      <w:r w:rsidR="006C0511">
        <w:rPr>
          <w:rFonts w:ascii="Arial" w:hAnsi="Arial" w:cs="Arial"/>
          <w:b/>
          <w:sz w:val="24"/>
          <w:szCs w:val="28"/>
        </w:rPr>
        <w:t xml:space="preserve"> </w:t>
      </w:r>
      <w:r w:rsidR="00A14C73">
        <w:rPr>
          <w:rFonts w:ascii="Arial" w:hAnsi="Arial" w:cs="Arial"/>
          <w:b/>
          <w:sz w:val="24"/>
          <w:szCs w:val="28"/>
        </w:rPr>
        <w:t xml:space="preserve"> </w:t>
      </w:r>
    </w:p>
    <w:p w14:paraId="7B61A1FA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правоустанавливающие документы потенциального покупателя (</w:t>
      </w:r>
      <w:r w:rsidR="006218BA">
        <w:rPr>
          <w:rFonts w:ascii="Arial" w:hAnsi="Arial" w:cs="Arial"/>
          <w:sz w:val="24"/>
          <w:szCs w:val="28"/>
          <w:lang w:val="kk-KZ"/>
        </w:rPr>
        <w:t>документ</w:t>
      </w:r>
      <w:r w:rsidRPr="00F0472B">
        <w:rPr>
          <w:rFonts w:ascii="Arial" w:hAnsi="Arial" w:cs="Arial"/>
          <w:sz w:val="24"/>
          <w:szCs w:val="28"/>
        </w:rPr>
        <w:t xml:space="preserve"> о регистрации, копию приказа на директора, </w:t>
      </w:r>
      <w:r w:rsidR="00A14C73">
        <w:rPr>
          <w:rFonts w:ascii="Arial" w:hAnsi="Arial" w:cs="Arial"/>
          <w:sz w:val="24"/>
          <w:szCs w:val="28"/>
        </w:rPr>
        <w:t>устав). В</w:t>
      </w:r>
      <w:r w:rsidRPr="00F0472B">
        <w:rPr>
          <w:rFonts w:ascii="Arial" w:hAnsi="Arial" w:cs="Arial"/>
          <w:sz w:val="24"/>
          <w:szCs w:val="28"/>
        </w:rPr>
        <w:t xml:space="preserve"> случае отсутствия директора, доверенность на лиц, подписавших коммерческое предложение; </w:t>
      </w:r>
    </w:p>
    <w:p w14:paraId="6B8FF8E4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контакты и реквизиты потенциального покупателя;</w:t>
      </w:r>
    </w:p>
    <w:p w14:paraId="0D4C3373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- указание на то, что предоставление коммерческого предложения потенциальным покупателем является выражением его согласия на приобретение </w:t>
      </w:r>
      <w:r w:rsidR="006218BA">
        <w:rPr>
          <w:rFonts w:ascii="Arial" w:hAnsi="Arial" w:cs="Arial"/>
          <w:sz w:val="24"/>
          <w:szCs w:val="28"/>
          <w:lang w:val="kk-KZ"/>
        </w:rPr>
        <w:t>М</w:t>
      </w:r>
      <w:r w:rsidRPr="00F0472B">
        <w:rPr>
          <w:rFonts w:ascii="Arial" w:hAnsi="Arial" w:cs="Arial"/>
          <w:sz w:val="24"/>
          <w:szCs w:val="28"/>
        </w:rPr>
        <w:t>еталлолома;</w:t>
      </w:r>
    </w:p>
    <w:sectPr w:rsidR="00F0472B" w:rsidRPr="00F0472B" w:rsidSect="00F0472B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xNLQwN7A0NLU0MTZQ0lEKTi0uzszPAykwrAUAtOaglSwAAAA="/>
  </w:docVars>
  <w:rsids>
    <w:rsidRoot w:val="00A208FE"/>
    <w:rsid w:val="000A4DC0"/>
    <w:rsid w:val="001B75A9"/>
    <w:rsid w:val="001D6688"/>
    <w:rsid w:val="001E4FA6"/>
    <w:rsid w:val="00200903"/>
    <w:rsid w:val="00211B2E"/>
    <w:rsid w:val="00214EE0"/>
    <w:rsid w:val="002201ED"/>
    <w:rsid w:val="00236A73"/>
    <w:rsid w:val="0024461E"/>
    <w:rsid w:val="002D3974"/>
    <w:rsid w:val="003163EA"/>
    <w:rsid w:val="0034691B"/>
    <w:rsid w:val="003642CB"/>
    <w:rsid w:val="00491D87"/>
    <w:rsid w:val="004F67FD"/>
    <w:rsid w:val="005B1AD6"/>
    <w:rsid w:val="006138E1"/>
    <w:rsid w:val="006218BA"/>
    <w:rsid w:val="00641BA8"/>
    <w:rsid w:val="006836F5"/>
    <w:rsid w:val="006956BC"/>
    <w:rsid w:val="006C0511"/>
    <w:rsid w:val="007A2252"/>
    <w:rsid w:val="007A78CD"/>
    <w:rsid w:val="007B2A51"/>
    <w:rsid w:val="00811C19"/>
    <w:rsid w:val="008A64A5"/>
    <w:rsid w:val="009B555D"/>
    <w:rsid w:val="009D1D15"/>
    <w:rsid w:val="00A14C73"/>
    <w:rsid w:val="00A208FE"/>
    <w:rsid w:val="00A52258"/>
    <w:rsid w:val="00C03A37"/>
    <w:rsid w:val="00C77647"/>
    <w:rsid w:val="00CE3321"/>
    <w:rsid w:val="00D139C7"/>
    <w:rsid w:val="00D27AEE"/>
    <w:rsid w:val="00D357DE"/>
    <w:rsid w:val="00D613F5"/>
    <w:rsid w:val="00DB69EA"/>
    <w:rsid w:val="00DB7B9E"/>
    <w:rsid w:val="00DE6880"/>
    <w:rsid w:val="00E3644A"/>
    <w:rsid w:val="00E41C82"/>
    <w:rsid w:val="00E45B6E"/>
    <w:rsid w:val="00ED50AC"/>
    <w:rsid w:val="00EE0B70"/>
    <w:rsid w:val="00F0472B"/>
    <w:rsid w:val="00F65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F6ECC5"/>
  <w15:chartTrackingRefBased/>
  <w15:docId w15:val="{B85049DC-0655-4D6B-9F3D-15C0E92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208FE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3642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642CB"/>
    <w:rPr>
      <w:rFonts w:ascii="Segoe UI" w:hAnsi="Segoe UI" w:cs="Segoe UI"/>
      <w:sz w:val="18"/>
      <w:szCs w:val="18"/>
    </w:rPr>
  </w:style>
  <w:style w:type="character" w:customStyle="1" w:styleId="3">
    <w:name w:val="Основной текст3"/>
    <w:basedOn w:val="a0"/>
    <w:rsid w:val="006138E1"/>
    <w:rPr>
      <w:rFonts w:ascii="Times New Roman" w:eastAsia="Times New Roman" w:hAnsi="Times New Roman" w:cs="Times New Roman"/>
      <w:color w:val="000000"/>
      <w:spacing w:val="0"/>
      <w:w w:val="100"/>
      <w:position w:val="0"/>
      <w:sz w:val="24"/>
      <w:szCs w:val="24"/>
      <w:shd w:val="clear" w:color="auto" w:fill="FFFFFF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+77172729907" TargetMode="External"/><Relationship Id="rId5" Type="http://schemas.openxmlformats.org/officeDocument/2006/relationships/hyperlink" Target="tel:+77172248580" TargetMode="External"/><Relationship Id="rId4" Type="http://schemas.openxmlformats.org/officeDocument/2006/relationships/hyperlink" Target="mailto:info@astyktrans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zhar H. Omarov</dc:creator>
  <cp:keywords/>
  <dc:description/>
  <cp:lastModifiedBy>Sanzhar H. Omarov</cp:lastModifiedBy>
  <cp:revision>4</cp:revision>
  <cp:lastPrinted>2019-12-04T10:34:00Z</cp:lastPrinted>
  <dcterms:created xsi:type="dcterms:W3CDTF">2022-11-21T05:09:00Z</dcterms:created>
  <dcterms:modified xsi:type="dcterms:W3CDTF">2023-05-26T09:07:00Z</dcterms:modified>
</cp:coreProperties>
</file>